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Barcelona</w:t>
      </w:r>
    </w:p>
    <w:bookmarkStart w:id="21" w:name="internship-application-letter"/>
    <w:p>
      <w:pPr>
        <w:pStyle w:val="Heading1"/>
      </w:pPr>
      <w:r>
        <w:t xml:space="preserve">Internship Application Letter</w:t>
      </w:r>
    </w:p>
    <w:bookmarkStart w:id="20" w:name="primary-teacher-internship-position"/>
    <w:p>
      <w:pPr>
        <w:pStyle w:val="Heading2"/>
      </w:pPr>
      <w:r>
        <w:t xml:space="preserve">Primary Teacher Internship Position</w:t>
      </w:r>
    </w:p>
    <w:p>
      <w:pPr>
        <w:pStyle w:val="FirstParagraph"/>
      </w:pPr>
      <w:r>
        <w:t xml:space="preserve">Application for Teaching Internship at Barcelona Educational Institutions</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 Name]</w:t>
      </w:r>
    </w:p>
    <w:p>
      <w:pPr>
        <w:pStyle w:val="BodyText"/>
      </w:pPr>
      <w:r>
        <w:t xml:space="preserve">[School/Institution Name]</w:t>
      </w:r>
    </w:p>
    <w:p>
      <w:pPr>
        <w:pStyle w:val="BodyText"/>
      </w:pPr>
      <w:r>
        <w:t xml:space="preserve">Carrer de [Street Address]</w:t>
      </w:r>
    </w:p>
    <w:p>
      <w:pPr>
        <w:pStyle w:val="BodyText"/>
      </w:pPr>
      <w:r>
        <w:t xml:space="preserve">Barcelona, Catalonia 080XX</w:t>
      </w:r>
    </w:p>
    <w:bookmarkStart w:id="22" w:name="X5278e97f869fc2107f6c0bf6fa5262df66ccdf4"/>
    <w:p>
      <w:pPr>
        <w:pStyle w:val="Heading2"/>
      </w:pPr>
      <w:r>
        <w:t xml:space="preserve">Subject: Application for Primary Teacher Internship Position</w:t>
      </w:r>
    </w:p>
    <w:bookmarkEnd w:id="22"/>
    <w:p>
      <w:pPr>
        <w:pStyle w:val="FirstParagraph"/>
      </w:pPr>
      <w:r>
        <w:t xml:space="preserve">Dear [Hiring Manager Name],</w:t>
      </w:r>
    </w:p>
    <w:p>
      <w:pPr>
        <w:pStyle w:val="BodyText"/>
      </w:pPr>
      <w:r>
        <w:t xml:space="preserve">It is with profound enthusiasm and deep respect for Barcelona's educational landscape that I submit my application for the Primary Teacher Internship position at [School/Institution Name]. As a dedicated educator deeply committed to nurturing young minds in multicultural environments, I am eager to contribute to your institution's mission while immersing myself in Spain's vibrant pedagogical traditions within the culturally rich city of Barcelona. This internship represents not merely a professional opportunity, but a meaningful step toward integrating my academic training with the dynamic educational context that makes Catalonia a global leader in early childhood development.</w:t>
      </w:r>
    </w:p>
    <w:p>
      <w:pPr>
        <w:pStyle w:val="BodyText"/>
      </w:pPr>
      <w:r>
        <w:t xml:space="preserve">My academic journey culminated in a Bachelor of Education (Primary) with honors from [Your University], where I specialized in child psychology, inclusive pedagogy, and bilingual curriculum design—precisely aligning with Spain's educational framework emphasizing linguistic diversity. During my studies, I completed 200 hours of supervised teaching practice across three Barcelona-based institutions: a public school in Eixample district focusing on Catalan-Spanish dual-language immersion, a Montessori center in Gràcia catering to diverse socioeconomic backgrounds, and an international school within the city's expanding expatriate community. These experiences immersed me in Spain's unique educational ecosystem where I observed how primary teachers seamlessly integrate cultural identity with universal learning principles—a philosophy that resonates deeply with my teaching ethos.</w:t>
      </w:r>
    </w:p>
    <w:p>
      <w:pPr>
        <w:pStyle w:val="BodyText"/>
      </w:pPr>
      <w:r>
        <w:t xml:space="preserve">What distinguishes Barcelona for me is its extraordinary commitment to holistic education. The city's schools don't merely teach curriculum standards; they cultivate citizens who understand their place within Catalonia's historical tapestry while embracing global perspectives. I witnessed this firsthand when working with students at [Specific School Name] in El Born, where a unit on "Catalan Traditions and World Cultures" led to collaborative projects involving local artists and international pen pals. This approach—rooted in Spain's national curriculum (Ley Orgánica 3/2018) but uniquely adapted for Barcelona's cosmopolitan context—inspires my teaching methodology. I have developed lesson plans that incorporate Catalan folklore, Mediterranean ecology, and digital storytelling to make learning tangible for 6-12 year olds—a framework I am eager to refine through your esteemed internship program.</w:t>
      </w:r>
    </w:p>
    <w:p>
      <w:pPr>
        <w:pStyle w:val="BodyText"/>
      </w:pPr>
      <w:r>
        <w:t xml:space="preserve">My commitment extends beyond the classroom walls. As an active participant in Barcelona's educational community, I volunteered with "Joves per a la Llengua" (Youth for Language), organizing bilingual workshops in public parks to support immigrant families' integration. This initiative mirrored the city's strategic focus on language as both cultural anchor and social bridge—a core value embedded throughout Spain's primary education system. I understand that in Barcelona, being a teacher means being a community steward, and I have consistently demonstrated this through initiatives like creating multilingual classroom libraries featuring Catalan authors such as Mercè Rodoreda alongside international children's literature.</w:t>
      </w:r>
    </w:p>
    <w:p>
      <w:pPr>
        <w:pStyle w:val="BodyText"/>
      </w:pPr>
      <w:r>
        <w:t xml:space="preserve">I recognize that teaching in Spain requires cultural nuance beyond language proficiency. Having completed a certified Catalan language course (DELE B1 level) and immersed myself in local traditions through volunteering at the Mercè Festival preparations, I approach Barcelona's educational environment with both linguistic respect and contextual awareness. For instance, I've adapted my classroom management techniques to align with Spain's emphasis on collaborative learning over individual competition—using techniques like "aprendizaje cooperativo" (cooperative learning) that are central to Catalan pedagogical practice. My internship at [Other School Name] involved designing a project where students created digital photo essays about neighborhood history, directly reflecting Barcelona's educational philosophy of connecting classroom learning to urban identity.</w:t>
      </w:r>
    </w:p>
    <w:p>
      <w:pPr>
        <w:pStyle w:val="BodyText"/>
      </w:pPr>
      <w:r>
        <w:t xml:space="preserve">The significance of this Primary Teacher Internship in Spain Barcelona cannot be overstated. This isn't merely an internship; it's a cultural immersion into one of the world's most progressive educational ecosystems. I am particularly drawn to [School/Institution Name]'s reputation for innovative approaches like your "EducaBarcelona" digital literacy initiative and commitment to sustainable education—values that mirror my own professional vision. I am eager to contribute my skills in differentiated instruction, assessment techniques aligned with Spain's national evaluation standards (Evaluación de Diagnóstico), and technology integration through platforms like Google Classroom adapted for Spanish primary classrooms.</w:t>
      </w:r>
    </w:p>
    <w:p>
      <w:pPr>
        <w:pStyle w:val="BodyText"/>
      </w:pPr>
      <w:r>
        <w:t xml:space="preserve">As a candidate who thrives in dynamic settings, I have prepared extensively for this opportunity. I maintain certification in first aid and child safeguarding (Sistema de Protección de Menores), understand Spain's strict educational regulations regarding student-teacher ratios, and have developed culturally responsive materials using Barcelona-specific contexts—from explaining the Sagrada Família in science lessons to analyzing local market economics in math units. My references include Dr. Elena Martínez (Head of Primary Education at [University]) who attested to my "exceptional ability to contextualize learning within Catalan social frameworks" and Mireia Torrens, a veteran primary teacher at Escola Sant Pere de les Puelles who noted my "innovative use of local resources in lesson planning."</w:t>
      </w:r>
    </w:p>
    <w:p>
      <w:pPr>
        <w:pStyle w:val="BodyText"/>
      </w:pPr>
      <w:r>
        <w:t xml:space="preserve">I am prepared to fully embrace Spain's educational culture: adapting to the typical Spanish school schedule (9am-3pm with extended lunch), participating in after-school activities like sports clubs or Catalan language workshops, and engaging with parents during Barcelona's unique "jornada continua" (full-day school) model. I understand that teaching in Catalonia requires sensitivity to political context while remaining focused on child development—something I've navigated respectfully through my interactions with diverse communities across the city.</w:t>
      </w:r>
    </w:p>
    <w:p>
      <w:pPr>
        <w:pStyle w:val="BodyText"/>
      </w:pPr>
      <w:r>
        <w:t xml:space="preserve">Barcelona is more than a location for me; it's a living classroom where every street corner and café embodies educational opportunity. My ambition to become an educator who respects local identity while fostering global citizenship aligns perfectly with your institution's mission. I am confident that my proactive approach, cultural adaptability, and passion for primary education will allow me to make meaningful contributions from day one of this Internship Application Letter.</w:t>
      </w:r>
    </w:p>
    <w:p>
      <w:pPr>
        <w:pStyle w:val="BodyText"/>
      </w:pPr>
      <w:r>
        <w:t xml:space="preserve">Thank you for considering my application. I welcome the opportunity to discuss how my skills in bilingual pedagogy, multicultural engagement, and curriculum adaptation can support [School/Institution Name]'s excellence in Barcelona's primary education landscape. I have attached my CV, academic transcripts, and two letters of recommendation for your review. I am available for an interview at your earliest convenience and look forward to contributing to the inspiring educational community that makes Spain Barcelona a beacon of progressive teaching.</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Letters of Recommendation</w:t>
      </w:r>
    </w:p>
    <w:p>
      <w:pPr>
        <w:pStyle w:val="BodyText"/>
      </w:pPr>
      <w:r>
        <w:rPr>
          <w:bCs/>
          <w:b/>
        </w:rPr>
        <w:t xml:space="preserve">Language Proficiency:</w:t>
      </w:r>
      <w:r>
        <w:t xml:space="preserve"> </w:t>
      </w:r>
      <w:r>
        <w:t xml:space="preserve">Catalan (B1), Spanish (Native), English (C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in Barcelona</dc:title>
  <dc:creator/>
  <dc:language>en</dc:language>
  <cp:keywords/>
  <dcterms:created xsi:type="dcterms:W3CDTF">2026-07-21T09:47:06Z</dcterms:created>
  <dcterms:modified xsi:type="dcterms:W3CDTF">2026-07-21T09:47:06Z</dcterms:modified>
</cp:coreProperties>
</file>

<file path=docProps/custom.xml><?xml version="1.0" encoding="utf-8"?>
<Properties xmlns="http://schemas.openxmlformats.org/officeDocument/2006/custom-properties" xmlns:vt="http://schemas.openxmlformats.org/officeDocument/2006/docPropsVTypes"/>
</file>